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2E5E7-15E0-4381-81AD-52ADDBA0DA5D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